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E26" w:rsidRPr="00A03840" w:rsidRDefault="00932DDC" w:rsidP="00932DDC">
      <w:pPr>
        <w:rPr>
          <w:rFonts w:cs="B Jadid"/>
          <w:sz w:val="20"/>
          <w:szCs w:val="20"/>
          <w:rtl/>
          <w:lang w:bidi="fa-IR"/>
        </w:rPr>
      </w:pPr>
      <w:r>
        <w:rPr>
          <w:rFonts w:cs="B Jadid" w:hint="cs"/>
          <w:sz w:val="20"/>
          <w:szCs w:val="20"/>
          <w:rtl/>
          <w:lang w:bidi="fa-IR"/>
        </w:rPr>
        <w:t xml:space="preserve">شناسنامه درس و جدول دوره واحد درسی                                                                                                       </w:t>
      </w:r>
      <w:r>
        <w:rPr>
          <w:rFonts w:cs="B Jadid"/>
          <w:sz w:val="20"/>
          <w:szCs w:val="20"/>
          <w:lang w:bidi="fa-IR"/>
        </w:rPr>
        <w:t xml:space="preserve">  </w:t>
      </w:r>
      <w:r>
        <w:rPr>
          <w:rFonts w:cs="B Jadid" w:hint="cs"/>
          <w:sz w:val="20"/>
          <w:szCs w:val="20"/>
          <w:rtl/>
          <w:lang w:bidi="fa-IR"/>
        </w:rPr>
        <w:t xml:space="preserve">   </w:t>
      </w:r>
      <w:r>
        <w:rPr>
          <w:rFonts w:cs="B Jadid"/>
          <w:sz w:val="20"/>
          <w:szCs w:val="20"/>
          <w:lang w:bidi="fa-IR"/>
        </w:rPr>
        <w:t xml:space="preserve">                       </w:t>
      </w:r>
      <w:r w:rsidRPr="00A03840">
        <w:rPr>
          <w:rFonts w:cs="B Jadid" w:hint="cs"/>
          <w:sz w:val="20"/>
          <w:szCs w:val="20"/>
          <w:rtl/>
          <w:lang w:bidi="fa-IR"/>
        </w:rPr>
        <w:t>فرم دانشجو</w:t>
      </w:r>
      <w:r>
        <w:rPr>
          <w:rFonts w:cs="B Jadid" w:hint="cs"/>
          <w:sz w:val="20"/>
          <w:szCs w:val="20"/>
          <w:rtl/>
          <w:lang w:bidi="fa-IR"/>
        </w:rPr>
        <w:t xml:space="preserve">                         </w:t>
      </w:r>
    </w:p>
    <w:p w:rsidR="001D1E26" w:rsidRPr="00A03840" w:rsidRDefault="008A7BA8" w:rsidP="007728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sz w:val="20"/>
          <w:szCs w:val="20"/>
          <w:rtl/>
          <w:lang w:bidi="fa-IR"/>
        </w:rPr>
      </w:pPr>
      <w:r>
        <w:rPr>
          <w:rFonts w:cs="B Koodak" w:hint="cs"/>
          <w:sz w:val="20"/>
          <w:szCs w:val="20"/>
          <w:rtl/>
          <w:lang w:bidi="fa-IR"/>
        </w:rPr>
        <w:t>عنوان درس:</w:t>
      </w:r>
      <w:r w:rsidR="007E2136">
        <w:rPr>
          <w:rFonts w:cs="B Koodak" w:hint="cs"/>
          <w:sz w:val="20"/>
          <w:szCs w:val="20"/>
          <w:rtl/>
          <w:lang w:bidi="fa-IR"/>
        </w:rPr>
        <w:t xml:space="preserve">راهبردهای کنترل آلاینده های هوا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رشته و مقطع تحصیلی:</w:t>
      </w:r>
      <w:r w:rsidR="007E2136">
        <w:rPr>
          <w:rFonts w:cs="B Koodak" w:hint="cs"/>
          <w:sz w:val="20"/>
          <w:szCs w:val="20"/>
          <w:rtl/>
          <w:lang w:bidi="fa-IR"/>
        </w:rPr>
        <w:t xml:space="preserve"> ارشد مدیریت </w:t>
      </w:r>
      <w:r w:rsidR="007E2136">
        <w:rPr>
          <w:rFonts w:cs="B Koodak"/>
          <w:sz w:val="20"/>
          <w:szCs w:val="20"/>
          <w:lang w:bidi="fa-IR"/>
        </w:rPr>
        <w:t>HSE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دانشکده:</w:t>
      </w:r>
      <w:r w:rsidR="007E2136">
        <w:rPr>
          <w:rFonts w:cs="B Koodak" w:hint="cs"/>
          <w:sz w:val="20"/>
          <w:szCs w:val="20"/>
          <w:rtl/>
          <w:lang w:bidi="fa-IR"/>
        </w:rPr>
        <w:t>بهداشت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کد درس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7E2136">
        <w:rPr>
          <w:rFonts w:cs="B Koodak" w:hint="cs"/>
          <w:sz w:val="20"/>
          <w:szCs w:val="20"/>
          <w:rtl/>
          <w:lang w:bidi="fa-IR"/>
        </w:rPr>
        <w:t>1267004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سال تحصیلی:</w:t>
      </w:r>
      <w:r w:rsidR="007E2136">
        <w:rPr>
          <w:rFonts w:cs="B Koodak" w:hint="cs"/>
          <w:sz w:val="20"/>
          <w:szCs w:val="20"/>
          <w:rtl/>
          <w:lang w:bidi="fa-IR"/>
        </w:rPr>
        <w:t>1405-1404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پیشنیاز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>-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تعداد واحد:</w:t>
      </w:r>
      <w:r w:rsidR="007E2136">
        <w:rPr>
          <w:rFonts w:cs="B Koodak" w:hint="cs"/>
          <w:sz w:val="20"/>
          <w:szCs w:val="20"/>
          <w:rtl/>
          <w:lang w:bidi="fa-IR"/>
        </w:rPr>
        <w:t>3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 xml:space="preserve">  </w:t>
      </w:r>
      <w:r w:rsidR="003C30A0">
        <w:rPr>
          <w:rFonts w:cs="B Koodak" w:hint="cs"/>
          <w:sz w:val="20"/>
          <w:szCs w:val="20"/>
          <w:rtl/>
          <w:lang w:bidi="fa-IR"/>
        </w:rPr>
        <w:t xml:space="preserve">   </w:t>
      </w:r>
      <w:r w:rsidR="003C30A0">
        <w:rPr>
          <w:rFonts w:cs="B Koodak" w:hint="cs"/>
          <w:sz w:val="20"/>
          <w:szCs w:val="20"/>
          <w:rtl/>
          <w:lang w:bidi="fa-IR"/>
        </w:rPr>
        <w:tab/>
        <w:t xml:space="preserve">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ترم تحصیلی:</w:t>
      </w:r>
      <w:r>
        <w:rPr>
          <w:rFonts w:cs="B Koodak" w:hint="cs"/>
          <w:sz w:val="20"/>
          <w:szCs w:val="20"/>
          <w:rtl/>
          <w:lang w:bidi="fa-IR"/>
        </w:rPr>
        <w:t xml:space="preserve"> </w:t>
      </w:r>
      <w:r w:rsidR="007E2136">
        <w:rPr>
          <w:rFonts w:cs="B Koodak" w:hint="cs"/>
          <w:sz w:val="20"/>
          <w:szCs w:val="20"/>
          <w:rtl/>
          <w:lang w:bidi="fa-IR"/>
        </w:rPr>
        <w:t>نیمسال اول 1404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772866">
        <w:rPr>
          <w:rFonts w:cs="B Koodak" w:hint="cs"/>
          <w:sz w:val="20"/>
          <w:szCs w:val="20"/>
          <w:rtl/>
          <w:lang w:bidi="fa-IR"/>
        </w:rPr>
        <w:t xml:space="preserve"> میزان واحد به تفکیک:2:1</w:t>
      </w:r>
      <w:bookmarkStart w:id="0" w:name="_GoBack"/>
      <w:bookmarkEnd w:id="0"/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گروه مدرسی</w:t>
      </w:r>
      <w:r>
        <w:rPr>
          <w:rFonts w:cs="B Koodak" w:hint="cs"/>
          <w:sz w:val="20"/>
          <w:szCs w:val="20"/>
          <w:rtl/>
          <w:lang w:bidi="fa-IR"/>
        </w:rPr>
        <w:t>ن:</w:t>
      </w:r>
      <w:r w:rsidR="007E2136">
        <w:rPr>
          <w:rFonts w:cs="B Koodak" w:hint="cs"/>
          <w:sz w:val="20"/>
          <w:szCs w:val="20"/>
          <w:rtl/>
          <w:lang w:bidi="fa-IR"/>
        </w:rPr>
        <w:t xml:space="preserve"> دکتر رنگ کوی-دکتر وهابی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0B19B7">
        <w:rPr>
          <w:rFonts w:cs="B Koodak" w:hint="cs"/>
          <w:sz w:val="20"/>
          <w:szCs w:val="20"/>
          <w:rtl/>
          <w:lang w:bidi="fa-IR"/>
        </w:rPr>
        <w:tab/>
      </w:r>
      <w:r w:rsidR="000B19B7"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 xml:space="preserve">روز و ساعت درس: </w:t>
      </w:r>
      <w:r w:rsidR="000B19B7">
        <w:rPr>
          <w:rFonts w:cs="B Koodak" w:hint="cs"/>
          <w:sz w:val="20"/>
          <w:szCs w:val="20"/>
          <w:rtl/>
          <w:lang w:bidi="fa-IR"/>
        </w:rPr>
        <w:t>یکشنبه 12-10</w:t>
      </w:r>
      <w:r>
        <w:rPr>
          <w:rFonts w:cs="B Koodak" w:hint="cs"/>
          <w:sz w:val="20"/>
          <w:szCs w:val="20"/>
          <w:rtl/>
          <w:lang w:bidi="fa-IR"/>
        </w:rPr>
        <w:t xml:space="preserve">   </w:t>
      </w:r>
      <w:r>
        <w:rPr>
          <w:rFonts w:cs="B Koodak" w:hint="cs"/>
          <w:sz w:val="20"/>
          <w:szCs w:val="20"/>
          <w:rtl/>
          <w:lang w:bidi="fa-IR"/>
        </w:rPr>
        <w:tab/>
        <w:t xml:space="preserve">   مدرس مسئول:</w:t>
      </w:r>
      <w:r w:rsidR="000B19B7">
        <w:rPr>
          <w:rFonts w:cs="B Koodak" w:hint="cs"/>
          <w:sz w:val="20"/>
          <w:szCs w:val="20"/>
          <w:rtl/>
          <w:lang w:bidi="fa-IR"/>
        </w:rPr>
        <w:t xml:space="preserve"> دکتر رنگ کوی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پست الکترونیکی:</w:t>
      </w:r>
      <w:r w:rsidR="000B19B7">
        <w:rPr>
          <w:rFonts w:cs="B Koodak"/>
          <w:sz w:val="20"/>
          <w:szCs w:val="20"/>
          <w:lang w:bidi="fa-IR"/>
        </w:rPr>
        <w:t>vahabimasume@yahoo.com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</w:p>
    <w:p w:rsidR="00EB6AFF" w:rsidRDefault="003C30A0" w:rsidP="00E51C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tl/>
          <w:lang w:bidi="fa-IR"/>
        </w:rPr>
      </w:pPr>
      <w:r w:rsidRPr="00A03840">
        <w:rPr>
          <w:rFonts w:cs="B Koodak" w:hint="cs"/>
          <w:sz w:val="20"/>
          <w:szCs w:val="20"/>
          <w:rtl/>
          <w:lang w:bidi="fa-IR"/>
        </w:rPr>
        <w:t>اهداف کلی درس:</w:t>
      </w:r>
      <w:r w:rsidR="007257D4">
        <w:rPr>
          <w:rFonts w:cs="B Koodak" w:hint="cs"/>
          <w:sz w:val="20"/>
          <w:szCs w:val="20"/>
          <w:rtl/>
          <w:lang w:bidi="fa-IR"/>
        </w:rPr>
        <w:t xml:space="preserve"> </w:t>
      </w:r>
      <w:r w:rsidR="007257D4" w:rsidRPr="007257D4">
        <w:rPr>
          <w:rFonts w:cs="B Koodak" w:hint="cs"/>
          <w:rtl/>
          <w:lang w:bidi="fa-IR"/>
        </w:rPr>
        <w:t>آشنایی با شرایط جوی، صدا و ارتعا</w:t>
      </w:r>
      <w:r w:rsidR="00E51C2A">
        <w:rPr>
          <w:rFonts w:cs="B Koodak" w:hint="cs"/>
          <w:rtl/>
          <w:lang w:bidi="fa-IR"/>
        </w:rPr>
        <w:t>ش و پرتوهای یونیزان</w:t>
      </w:r>
    </w:p>
    <w:p w:rsidR="00EB6AFF" w:rsidRDefault="00EB6AFF" w:rsidP="001D1E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tl/>
          <w:lang w:bidi="fa-IR"/>
        </w:rPr>
      </w:pPr>
    </w:p>
    <w:p w:rsidR="00D00187" w:rsidRPr="00EF750B" w:rsidRDefault="00EB6AFF" w:rsidP="004F2B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Zar"/>
          <w:color w:val="000000" w:themeColor="text1"/>
          <w:rtl/>
          <w:lang w:bidi="fa-IR"/>
        </w:rPr>
      </w:pPr>
      <w:r w:rsidRPr="00EF750B">
        <w:rPr>
          <w:rFonts w:cs="B Zar" w:hint="cs"/>
          <w:color w:val="000000" w:themeColor="text1"/>
          <w:rtl/>
          <w:lang w:bidi="fa-IR"/>
        </w:rPr>
        <w:t>اهداف اختصاصی</w:t>
      </w:r>
      <w:r w:rsidR="00B457A6">
        <w:rPr>
          <w:rFonts w:cs="B Zar" w:hint="cs"/>
          <w:color w:val="000000" w:themeColor="text1"/>
          <w:rtl/>
          <w:lang w:bidi="fa-IR"/>
        </w:rPr>
        <w:t>:</w:t>
      </w:r>
    </w:p>
    <w:p w:rsidR="00A03840" w:rsidRDefault="004C32AE" w:rsidP="001D1E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lang w:bidi="fa-IR"/>
        </w:rPr>
      </w:pPr>
      <w:r w:rsidRPr="00EF750B">
        <w:rPr>
          <w:rFonts w:cs="B Zar" w:hint="cs"/>
          <w:color w:val="000000" w:themeColor="text1"/>
          <w:rtl/>
          <w:lang w:bidi="fa-IR"/>
        </w:rPr>
        <w:t>شرح دوره</w:t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</w:p>
    <w:p w:rsidR="00A03840" w:rsidRDefault="00C075CA" w:rsidP="00A03840">
      <w:pPr>
        <w:rPr>
          <w:rtl/>
          <w:lang w:bidi="fa-IR"/>
        </w:rPr>
      </w:pPr>
    </w:p>
    <w:tbl>
      <w:tblPr>
        <w:bidiVisual/>
        <w:tblW w:w="1043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"/>
        <w:gridCol w:w="1321"/>
        <w:gridCol w:w="3544"/>
        <w:gridCol w:w="1134"/>
        <w:gridCol w:w="1526"/>
        <w:gridCol w:w="1876"/>
      </w:tblGrid>
      <w:tr w:rsidR="00144D8C" w:rsidTr="00932DDC">
        <w:tc>
          <w:tcPr>
            <w:tcW w:w="1034" w:type="dxa"/>
            <w:shd w:val="clear" w:color="auto" w:fill="auto"/>
            <w:vAlign w:val="center"/>
          </w:tcPr>
          <w:p w:rsidR="00A03840" w:rsidRPr="00780C44" w:rsidRDefault="003C30A0" w:rsidP="007C2419">
            <w:pPr>
              <w:spacing w:line="360" w:lineRule="auto"/>
              <w:jc w:val="center"/>
              <w:rPr>
                <w:rFonts w:cs="B Koodak"/>
                <w:b/>
                <w:bCs/>
                <w:sz w:val="22"/>
                <w:szCs w:val="22"/>
                <w:rtl/>
                <w:lang w:bidi="fa-IR"/>
              </w:rPr>
            </w:pPr>
            <w:r w:rsidRPr="00780C44">
              <w:rPr>
                <w:rFonts w:cs="B Koodak" w:hint="cs"/>
                <w:b/>
                <w:bCs/>
                <w:sz w:val="22"/>
                <w:szCs w:val="22"/>
                <w:rtl/>
                <w:lang w:bidi="fa-IR"/>
              </w:rPr>
              <w:t>جلسه</w:t>
            </w:r>
          </w:p>
        </w:tc>
        <w:tc>
          <w:tcPr>
            <w:tcW w:w="1321" w:type="dxa"/>
            <w:shd w:val="clear" w:color="auto" w:fill="auto"/>
            <w:vAlign w:val="center"/>
          </w:tcPr>
          <w:p w:rsidR="00A03840" w:rsidRPr="00780C44" w:rsidRDefault="003C30A0" w:rsidP="007C2419">
            <w:pPr>
              <w:jc w:val="center"/>
              <w:rPr>
                <w:rFonts w:cs="B Koodak"/>
                <w:b/>
                <w:bCs/>
                <w:sz w:val="22"/>
                <w:szCs w:val="22"/>
                <w:rtl/>
                <w:lang w:bidi="fa-IR"/>
              </w:rPr>
            </w:pPr>
            <w:r w:rsidRPr="00780C44">
              <w:rPr>
                <w:rFonts w:cs="B Koodak" w:hint="cs"/>
                <w:b/>
                <w:bCs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ئوس مطالب(مفاهیم مورد انتظار تدریس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فعالیت فراگیران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وش تدریس</w:t>
            </w:r>
          </w:p>
        </w:tc>
        <w:tc>
          <w:tcPr>
            <w:tcW w:w="1876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نام مدرس</w:t>
            </w: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B85506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ascii="Tahoma" w:hAnsi="Tahoma"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321" w:type="dxa"/>
            <w:shd w:val="clear" w:color="auto" w:fill="auto"/>
          </w:tcPr>
          <w:p w:rsidR="00A03840" w:rsidRPr="00780C44" w:rsidRDefault="004C0480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6/8/1404</w:t>
            </w:r>
          </w:p>
        </w:tc>
        <w:tc>
          <w:tcPr>
            <w:tcW w:w="3544" w:type="dxa"/>
            <w:shd w:val="clear" w:color="auto" w:fill="auto"/>
          </w:tcPr>
          <w:p w:rsidR="00A113C7" w:rsidRPr="000A699D" w:rsidRDefault="008B74DA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A699D">
              <w:rPr>
                <w:rFonts w:cs="B Koodak" w:hint="cs"/>
                <w:sz w:val="18"/>
                <w:szCs w:val="18"/>
                <w:rtl/>
                <w:lang w:bidi="fa-IR"/>
              </w:rPr>
              <w:t>شرایط جوی محیط کار، انواع روش های کنترل شرایط جوی، عایق های حرارتی</w:t>
            </w:r>
          </w:p>
        </w:tc>
        <w:tc>
          <w:tcPr>
            <w:tcW w:w="1134" w:type="dxa"/>
            <w:shd w:val="clear" w:color="auto" w:fill="auto"/>
          </w:tcPr>
          <w:p w:rsidR="00A113C7" w:rsidRPr="00A113C7" w:rsidRDefault="008B74D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526" w:type="dxa"/>
            <w:shd w:val="clear" w:color="auto" w:fill="auto"/>
          </w:tcPr>
          <w:p w:rsidR="00A03840" w:rsidRPr="00A113C7" w:rsidRDefault="008B74DA" w:rsidP="007C241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876" w:type="dxa"/>
            <w:shd w:val="clear" w:color="auto" w:fill="auto"/>
          </w:tcPr>
          <w:p w:rsidR="00A03840" w:rsidRPr="002E43B6" w:rsidRDefault="002E43B6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دکتر </w:t>
            </w:r>
            <w:r w:rsidRPr="002E43B6">
              <w:rPr>
                <w:rFonts w:cs="B Koodak" w:hint="cs"/>
                <w:sz w:val="18"/>
                <w:szCs w:val="18"/>
                <w:rtl/>
                <w:lang w:bidi="fa-IR"/>
              </w:rPr>
              <w:t>وهابی</w:t>
            </w: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B85506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ascii="Tahoma" w:hAnsi="Tahoma"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321" w:type="dxa"/>
            <w:shd w:val="clear" w:color="auto" w:fill="auto"/>
          </w:tcPr>
          <w:p w:rsidR="00A03840" w:rsidRPr="00780C44" w:rsidRDefault="004C0480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3/8/1404</w:t>
            </w:r>
          </w:p>
        </w:tc>
        <w:tc>
          <w:tcPr>
            <w:tcW w:w="3544" w:type="dxa"/>
            <w:shd w:val="clear" w:color="auto" w:fill="auto"/>
          </w:tcPr>
          <w:p w:rsidR="00A03840" w:rsidRPr="000A699D" w:rsidRDefault="007E2136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A699D">
              <w:rPr>
                <w:rFonts w:cs="B Koodak" w:hint="cs"/>
                <w:sz w:val="18"/>
                <w:szCs w:val="18"/>
                <w:rtl/>
                <w:lang w:bidi="fa-IR"/>
              </w:rPr>
              <w:t>کنترل گرمای تابشی در محیط کار، حفاظ های گرمای تابشی، انواع وسایل حفاظت فردی، اقدامات مدیریتی در مواجهه با گرما و سرما</w:t>
            </w:r>
          </w:p>
        </w:tc>
        <w:tc>
          <w:tcPr>
            <w:tcW w:w="1134" w:type="dxa"/>
            <w:shd w:val="clear" w:color="auto" w:fill="auto"/>
          </w:tcPr>
          <w:p w:rsidR="00A03840" w:rsidRPr="00A113C7" w:rsidRDefault="000A699D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526" w:type="dxa"/>
            <w:shd w:val="clear" w:color="auto" w:fill="auto"/>
          </w:tcPr>
          <w:p w:rsidR="00A03840" w:rsidRPr="00A113C7" w:rsidRDefault="000A699D" w:rsidP="007C2419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876" w:type="dxa"/>
            <w:shd w:val="clear" w:color="auto" w:fill="auto"/>
          </w:tcPr>
          <w:p w:rsidR="00A03840" w:rsidRPr="00A113C7" w:rsidRDefault="002E43B6" w:rsidP="002E43B6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دکتر </w:t>
            </w:r>
            <w:r w:rsidRPr="002E43B6">
              <w:rPr>
                <w:rFonts w:cs="B Koodak" w:hint="cs"/>
                <w:sz w:val="18"/>
                <w:szCs w:val="18"/>
                <w:rtl/>
                <w:lang w:bidi="fa-IR"/>
              </w:rPr>
              <w:t>وهابی</w:t>
            </w: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B85506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ascii="Tahoma" w:hAnsi="Tahoma" w:cs="B Nazanin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321" w:type="dxa"/>
            <w:shd w:val="clear" w:color="auto" w:fill="auto"/>
          </w:tcPr>
          <w:p w:rsidR="00A03840" w:rsidRPr="00780C44" w:rsidRDefault="004C0480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30/8/1404</w:t>
            </w:r>
          </w:p>
        </w:tc>
        <w:tc>
          <w:tcPr>
            <w:tcW w:w="3544" w:type="dxa"/>
            <w:shd w:val="clear" w:color="auto" w:fill="auto"/>
          </w:tcPr>
          <w:p w:rsidR="00A03840" w:rsidRPr="000A699D" w:rsidRDefault="000B19B7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پرتوهای یونیزان و غیر یونیزان-روش های کنترل مدیریتی و وسایل حفاظت فردی</w:t>
            </w:r>
          </w:p>
        </w:tc>
        <w:tc>
          <w:tcPr>
            <w:tcW w:w="1134" w:type="dxa"/>
            <w:shd w:val="clear" w:color="auto" w:fill="auto"/>
          </w:tcPr>
          <w:p w:rsidR="00A03840" w:rsidRPr="00A113C7" w:rsidRDefault="000A699D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526" w:type="dxa"/>
            <w:shd w:val="clear" w:color="auto" w:fill="auto"/>
          </w:tcPr>
          <w:p w:rsidR="00A03840" w:rsidRPr="00A113C7" w:rsidRDefault="00370766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876" w:type="dxa"/>
            <w:shd w:val="clear" w:color="auto" w:fill="auto"/>
          </w:tcPr>
          <w:p w:rsidR="00A03840" w:rsidRPr="00A113C7" w:rsidRDefault="002E43B6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دکتر </w:t>
            </w:r>
            <w:r w:rsidRPr="002E43B6">
              <w:rPr>
                <w:rFonts w:cs="B Koodak" w:hint="cs"/>
                <w:sz w:val="18"/>
                <w:szCs w:val="18"/>
                <w:rtl/>
                <w:lang w:bidi="fa-IR"/>
              </w:rPr>
              <w:t>وهابی</w:t>
            </w: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B85506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ascii="Tahoma" w:hAnsi="Tahoma"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321" w:type="dxa"/>
            <w:shd w:val="clear" w:color="auto" w:fill="auto"/>
          </w:tcPr>
          <w:p w:rsidR="00A03840" w:rsidRPr="00780C44" w:rsidRDefault="004C0480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7/9/1404</w:t>
            </w:r>
          </w:p>
        </w:tc>
        <w:tc>
          <w:tcPr>
            <w:tcW w:w="3544" w:type="dxa"/>
            <w:shd w:val="clear" w:color="auto" w:fill="auto"/>
          </w:tcPr>
          <w:p w:rsidR="00A03840" w:rsidRPr="00D13B0F" w:rsidRDefault="00D13B0F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D13B0F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صدا در محیط </w:t>
            </w:r>
            <w:r w:rsidR="007E2136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کار، </w:t>
            </w:r>
            <w:r w:rsidRPr="00D13B0F">
              <w:rPr>
                <w:rFonts w:cs="B Koodak" w:hint="cs"/>
                <w:sz w:val="18"/>
                <w:szCs w:val="18"/>
                <w:rtl/>
                <w:lang w:bidi="fa-IR"/>
              </w:rPr>
              <w:t>انواع روش های کنترل صدا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، </w:t>
            </w:r>
            <w:r w:rsidR="005007DA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برنامه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حفاظت شنوایی</w:t>
            </w:r>
          </w:p>
        </w:tc>
        <w:tc>
          <w:tcPr>
            <w:tcW w:w="1134" w:type="dxa"/>
            <w:shd w:val="clear" w:color="auto" w:fill="auto"/>
          </w:tcPr>
          <w:p w:rsidR="00A03840" w:rsidRPr="00A113C7" w:rsidRDefault="00D13B0F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 xml:space="preserve">مشارکت در </w:t>
            </w:r>
            <w:r w:rsidRPr="00C66535">
              <w:rPr>
                <w:rFonts w:cs="Koodak" w:hint="cs"/>
                <w:sz w:val="18"/>
                <w:szCs w:val="18"/>
                <w:rtl/>
              </w:rPr>
              <w:lastRenderedPageBreak/>
              <w:t>بحث های کلاسی</w:t>
            </w:r>
          </w:p>
        </w:tc>
        <w:tc>
          <w:tcPr>
            <w:tcW w:w="1526" w:type="dxa"/>
            <w:shd w:val="clear" w:color="auto" w:fill="auto"/>
          </w:tcPr>
          <w:p w:rsidR="00A03840" w:rsidRPr="00A113C7" w:rsidRDefault="00370766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lastRenderedPageBreak/>
              <w:t>سخنرانی، بحث گروهی</w:t>
            </w:r>
          </w:p>
        </w:tc>
        <w:tc>
          <w:tcPr>
            <w:tcW w:w="1876" w:type="dxa"/>
            <w:shd w:val="clear" w:color="auto" w:fill="auto"/>
          </w:tcPr>
          <w:p w:rsidR="00A03840" w:rsidRPr="00A113C7" w:rsidRDefault="002E43B6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دکتر </w:t>
            </w:r>
            <w:r w:rsidRPr="002E43B6">
              <w:rPr>
                <w:rFonts w:cs="B Koodak" w:hint="cs"/>
                <w:sz w:val="18"/>
                <w:szCs w:val="18"/>
                <w:rtl/>
                <w:lang w:bidi="fa-IR"/>
              </w:rPr>
              <w:t>وهابی</w:t>
            </w: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B85506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ascii="Tahoma" w:hAnsi="Tahoma"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>5</w:t>
            </w:r>
          </w:p>
        </w:tc>
        <w:tc>
          <w:tcPr>
            <w:tcW w:w="1321" w:type="dxa"/>
            <w:shd w:val="clear" w:color="auto" w:fill="auto"/>
          </w:tcPr>
          <w:p w:rsidR="004C0480" w:rsidRPr="00780C44" w:rsidRDefault="004C0480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  <w:p w:rsidR="00A03840" w:rsidRPr="00780C44" w:rsidRDefault="004C0480" w:rsidP="004C0480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80C44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4/9/1404</w:t>
            </w:r>
          </w:p>
        </w:tc>
        <w:tc>
          <w:tcPr>
            <w:tcW w:w="3544" w:type="dxa"/>
            <w:shd w:val="clear" w:color="auto" w:fill="auto"/>
          </w:tcPr>
          <w:p w:rsidR="00A03840" w:rsidRPr="00370766" w:rsidRDefault="00370766" w:rsidP="002E43B6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370766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ارتعاش دست و بازو و ارتعاش تمام بدن، استراتژی های مدیریتی ارتعاش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تجهیزات حفاظت فردی</w:t>
            </w:r>
          </w:p>
        </w:tc>
        <w:tc>
          <w:tcPr>
            <w:tcW w:w="1134" w:type="dxa"/>
            <w:shd w:val="clear" w:color="auto" w:fill="auto"/>
          </w:tcPr>
          <w:p w:rsidR="00A03840" w:rsidRPr="00A113C7" w:rsidRDefault="00370766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526" w:type="dxa"/>
            <w:shd w:val="clear" w:color="auto" w:fill="auto"/>
          </w:tcPr>
          <w:p w:rsidR="00A03840" w:rsidRPr="00A113C7" w:rsidRDefault="00370766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87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A03840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A03840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A03840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A03840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A03840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A03840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A03840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4D8C" w:rsidRPr="00A113C7" w:rsidTr="00932DDC">
        <w:tc>
          <w:tcPr>
            <w:tcW w:w="1034" w:type="dxa"/>
            <w:shd w:val="clear" w:color="auto" w:fill="auto"/>
          </w:tcPr>
          <w:p w:rsidR="00412381" w:rsidRPr="00780C44" w:rsidRDefault="00C075CA" w:rsidP="007C2419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1" w:type="dxa"/>
            <w:shd w:val="clear" w:color="auto" w:fill="auto"/>
          </w:tcPr>
          <w:p w:rsidR="00412381" w:rsidRPr="00780C44" w:rsidRDefault="00C075C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4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34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2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876" w:type="dxa"/>
            <w:shd w:val="clear" w:color="auto" w:fill="auto"/>
          </w:tcPr>
          <w:p w:rsidR="00412381" w:rsidRPr="00A113C7" w:rsidRDefault="00C075C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</w:tbl>
    <w:p w:rsidR="00A03840" w:rsidRPr="00A113C7" w:rsidRDefault="00C075CA" w:rsidP="00A03840">
      <w:pPr>
        <w:rPr>
          <w:rFonts w:cs="B Nazanin"/>
          <w:rtl/>
          <w:lang w:bidi="fa-IR"/>
        </w:rPr>
      </w:pPr>
    </w:p>
    <w:p w:rsidR="00D611DA" w:rsidRPr="00A113C7" w:rsidRDefault="00C075CA" w:rsidP="00A03840">
      <w:pPr>
        <w:rPr>
          <w:rFonts w:cs="B Nazanin"/>
          <w:rtl/>
          <w:lang w:bidi="fa-IR"/>
        </w:rPr>
      </w:pPr>
    </w:p>
    <w:p w:rsidR="00D611DA" w:rsidRPr="00A113C7" w:rsidRDefault="00C075CA" w:rsidP="00A03840">
      <w:pPr>
        <w:rPr>
          <w:rFonts w:cs="B Nazanin"/>
          <w:lang w:bidi="fa-IR"/>
        </w:rPr>
      </w:pPr>
    </w:p>
    <w:p w:rsidR="001D1E26" w:rsidRPr="00EF750B" w:rsidRDefault="004C32AE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color w:val="000000" w:themeColor="text1"/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تکالیف</w:t>
      </w:r>
      <w:r w:rsidR="003C30A0"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 xml:space="preserve"> دانشجو</w:t>
      </w:r>
      <w:r w:rsidR="003C30A0" w:rsidRPr="00EF750B">
        <w:rPr>
          <w:rFonts w:hint="cs"/>
          <w:color w:val="000000" w:themeColor="text1"/>
          <w:rtl/>
          <w:lang w:bidi="fa-IR"/>
        </w:rPr>
        <w:t xml:space="preserve">:   </w:t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7257D4">
        <w:rPr>
          <w:rFonts w:hint="cs"/>
          <w:color w:val="000000" w:themeColor="text1"/>
          <w:rtl/>
          <w:lang w:bidi="fa-IR"/>
        </w:rPr>
        <w:t>--</w:t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</w:p>
    <w:p w:rsidR="00932DDC" w:rsidRDefault="003C30A0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نحوه ارزشیابی واحد درسی</w:t>
      </w:r>
      <w:r w:rsidRPr="00EF750B">
        <w:rPr>
          <w:rFonts w:hint="cs"/>
          <w:color w:val="000000" w:themeColor="text1"/>
          <w:rtl/>
          <w:lang w:bidi="fa-IR"/>
        </w:rPr>
        <w:t>: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F750B">
        <w:rPr>
          <w:rFonts w:cs="B Zar" w:hint="cs"/>
          <w:color w:val="000000" w:themeColor="text1"/>
          <w:rtl/>
          <w:lang w:bidi="fa-IR"/>
        </w:rPr>
        <w:t>نمره تکالیف:  درصدنمره</w:t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F750B">
        <w:rPr>
          <w:rFonts w:cs="B Zar" w:hint="cs"/>
          <w:color w:val="000000" w:themeColor="text1"/>
          <w:rtl/>
          <w:lang w:bidi="fa-IR"/>
        </w:rPr>
        <w:t xml:space="preserve"> آزمون میان ترم:       درصد          آزمون پایان ترم:   درصد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hint="cs"/>
          <w:color w:val="000000" w:themeColor="text1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</w:p>
    <w:p w:rsidR="00B85506" w:rsidRDefault="00932DDC" w:rsidP="00B8550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Fonts w:ascii="Tahoma" w:hAnsi="Tahoma" w:cs="B Koodak"/>
          <w:sz w:val="22"/>
          <w:szCs w:val="22"/>
          <w:rtl/>
          <w:lang w:bidi="fa-IR"/>
        </w:rPr>
      </w:pPr>
      <w:r w:rsidRPr="00932DDC">
        <w:rPr>
          <w:rFonts w:ascii="Tahoma" w:hAnsi="Tahoma" w:cs="B Koodak" w:hint="cs"/>
          <w:sz w:val="22"/>
          <w:szCs w:val="22"/>
          <w:rtl/>
          <w:lang w:bidi="fa-IR"/>
        </w:rPr>
        <w:t>منابع اصلی درس و مصوب وزارتخانه:</w:t>
      </w:r>
      <w:r w:rsidR="003C30A0" w:rsidRPr="00932DDC">
        <w:rPr>
          <w:rFonts w:ascii="Tahoma" w:hAnsi="Tahoma" w:cs="B Koodak" w:hint="cs"/>
          <w:sz w:val="22"/>
          <w:szCs w:val="22"/>
          <w:rtl/>
          <w:lang w:bidi="fa-IR"/>
        </w:rPr>
        <w:tab/>
      </w:r>
    </w:p>
    <w:p w:rsidR="00A03840" w:rsidRPr="00FE36FC" w:rsidRDefault="00B85506" w:rsidP="00FE36F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Fonts w:ascii="Tahoma" w:hAnsi="Tahoma" w:cs="B Koodak"/>
          <w:sz w:val="22"/>
          <w:szCs w:val="22"/>
          <w:lang w:bidi="fa-IR"/>
        </w:rPr>
      </w:pPr>
      <w:r>
        <w:rPr>
          <w:rFonts w:ascii="Tahoma" w:hAnsi="Tahoma" w:cs="B Koodak" w:hint="cs"/>
          <w:sz w:val="22"/>
          <w:szCs w:val="22"/>
          <w:rtl/>
          <w:lang w:bidi="fa-IR"/>
        </w:rPr>
        <w:t xml:space="preserve">تنظیم شرایط جوی محیط کار- دکتر رستم گلمحمدی </w:t>
      </w:r>
      <w:r w:rsidR="00FE36FC">
        <w:rPr>
          <w:rFonts w:hint="cs"/>
          <w:sz w:val="22"/>
          <w:szCs w:val="22"/>
          <w:rtl/>
          <w:lang w:bidi="fa-IR"/>
        </w:rPr>
        <w:t>–</w:t>
      </w:r>
      <w:r w:rsidR="00FE36FC">
        <w:rPr>
          <w:rFonts w:ascii="Tahoma" w:hAnsi="Tahoma" w:cs="B Koodak" w:hint="cs"/>
          <w:sz w:val="22"/>
          <w:szCs w:val="22"/>
          <w:rtl/>
          <w:lang w:bidi="fa-IR"/>
        </w:rPr>
        <w:t>بهداشت پرتوها هرمان سمبر</w:t>
      </w:r>
      <w:r>
        <w:rPr>
          <w:rFonts w:asciiTheme="majorBidi" w:hAnsiTheme="majorBidi" w:cstheme="majorBidi"/>
        </w:rPr>
        <w:t xml:space="preserve"> </w:t>
      </w:r>
    </w:p>
    <w:p w:rsidR="00B85506" w:rsidRPr="00B85506" w:rsidRDefault="00B85506" w:rsidP="00B8550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bidi w:val="0"/>
        <w:rPr>
          <w:rFonts w:ascii="Tahoma" w:hAnsi="Tahoma" w:cs="B Koodak"/>
          <w:sz w:val="22"/>
          <w:szCs w:val="22"/>
          <w:lang w:bidi="fa-IR"/>
        </w:rPr>
      </w:pPr>
      <w:r>
        <w:rPr>
          <w:rFonts w:asciiTheme="majorBidi" w:hAnsiTheme="majorBidi" w:cstheme="majorBidi"/>
        </w:rPr>
        <w:t>Managing Noise and Vibration at</w:t>
      </w:r>
      <w:r>
        <w:rPr>
          <w:rFonts w:ascii="Tahoma" w:hAnsi="Tahoma" w:cs="B Koodak"/>
          <w:sz w:val="22"/>
          <w:szCs w:val="22"/>
          <w:lang w:bidi="fa-IR"/>
        </w:rPr>
        <w:t xml:space="preserve"> </w:t>
      </w:r>
      <w:r w:rsidRPr="00B85506">
        <w:rPr>
          <w:rFonts w:asciiTheme="majorBidi" w:hAnsiTheme="majorBidi" w:cstheme="majorBidi"/>
          <w:lang w:bidi="fa-IR"/>
        </w:rPr>
        <w:t>work, Tim south</w:t>
      </w:r>
    </w:p>
    <w:p w:rsidR="009133FF" w:rsidRPr="00A03840" w:rsidRDefault="00C075CA" w:rsidP="00A03840">
      <w:pPr>
        <w:tabs>
          <w:tab w:val="left" w:pos="2355"/>
        </w:tabs>
        <w:rPr>
          <w:lang w:bidi="fa-IR"/>
        </w:rPr>
      </w:pPr>
    </w:p>
    <w:sectPr w:rsidR="009133FF" w:rsidRPr="00A03840" w:rsidSect="00A038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19" w:right="746" w:bottom="144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5CA" w:rsidRDefault="00C075CA">
      <w:r>
        <w:separator/>
      </w:r>
    </w:p>
  </w:endnote>
  <w:endnote w:type="continuationSeparator" w:id="0">
    <w:p w:rsidR="00C075CA" w:rsidRDefault="00C07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C075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C075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C075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5CA" w:rsidRDefault="00C075CA">
      <w:r>
        <w:separator/>
      </w:r>
    </w:p>
  </w:footnote>
  <w:footnote w:type="continuationSeparator" w:id="0">
    <w:p w:rsidR="00C075CA" w:rsidRDefault="00C07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C075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Pr="00675A4A" w:rsidRDefault="003C30A0" w:rsidP="004F2BC1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675A4A">
      <w:rPr>
        <w:rFonts w:cs="B Jadid"/>
        <w:sz w:val="22"/>
        <w:szCs w:val="22"/>
        <w:rtl/>
        <w:lang w:bidi="fa-IR"/>
      </w:rPr>
      <w:t>معاونت آموزش</w:t>
    </w:r>
    <w:r w:rsidR="004F2BC1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دانشگاه علوم پزشک</w:t>
    </w:r>
    <w:r w:rsidRPr="00675A4A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اهواز</w:t>
    </w:r>
  </w:p>
  <w:p w:rsidR="00010F6B" w:rsidRPr="00EC7781" w:rsidRDefault="003C30A0" w:rsidP="00010F6B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A03840">
      <w:rPr>
        <w:rFonts w:cs="B Jadid" w:hint="cs"/>
        <w:sz w:val="22"/>
        <w:szCs w:val="22"/>
        <w:rtl/>
        <w:lang w:bidi="fa-IR"/>
      </w:rPr>
      <w:t>مرکز مطالعات و توسعه آموزش علوم پزشکی</w:t>
    </w:r>
  </w:p>
  <w:p w:rsidR="00010F6B" w:rsidRDefault="00C075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C075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TexMDMxMjA3MDZU0lEKTi0uzszPAykwqgUA6JONvSwAAAA="/>
  </w:docVars>
  <w:rsids>
    <w:rsidRoot w:val="00144D8C"/>
    <w:rsid w:val="000A699D"/>
    <w:rsid w:val="000B19B7"/>
    <w:rsid w:val="00144D8C"/>
    <w:rsid w:val="001C142C"/>
    <w:rsid w:val="00210D57"/>
    <w:rsid w:val="00211E71"/>
    <w:rsid w:val="002D3827"/>
    <w:rsid w:val="002E43B6"/>
    <w:rsid w:val="00370766"/>
    <w:rsid w:val="003C30A0"/>
    <w:rsid w:val="004A01DB"/>
    <w:rsid w:val="004C0480"/>
    <w:rsid w:val="004C146D"/>
    <w:rsid w:val="004C32AE"/>
    <w:rsid w:val="004F2BC1"/>
    <w:rsid w:val="005007DA"/>
    <w:rsid w:val="00544AC6"/>
    <w:rsid w:val="00587ABB"/>
    <w:rsid w:val="005B583C"/>
    <w:rsid w:val="0062109B"/>
    <w:rsid w:val="006406B2"/>
    <w:rsid w:val="00680BDE"/>
    <w:rsid w:val="006915D4"/>
    <w:rsid w:val="007257D4"/>
    <w:rsid w:val="0076615E"/>
    <w:rsid w:val="00772866"/>
    <w:rsid w:val="00780C44"/>
    <w:rsid w:val="007E2136"/>
    <w:rsid w:val="008A7BA8"/>
    <w:rsid w:val="008B74DA"/>
    <w:rsid w:val="00932DDC"/>
    <w:rsid w:val="00A113C7"/>
    <w:rsid w:val="00A4782A"/>
    <w:rsid w:val="00AB514E"/>
    <w:rsid w:val="00B457A6"/>
    <w:rsid w:val="00B85506"/>
    <w:rsid w:val="00BF38C1"/>
    <w:rsid w:val="00C075CA"/>
    <w:rsid w:val="00C576D9"/>
    <w:rsid w:val="00D00187"/>
    <w:rsid w:val="00D059FC"/>
    <w:rsid w:val="00D13B0F"/>
    <w:rsid w:val="00DF2142"/>
    <w:rsid w:val="00E51C2A"/>
    <w:rsid w:val="00EB6AFF"/>
    <w:rsid w:val="00EC7C14"/>
    <w:rsid w:val="00ED2F05"/>
    <w:rsid w:val="00ED389B"/>
    <w:rsid w:val="00EF750B"/>
    <w:rsid w:val="00FE36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8DF36F"/>
  <w15:docId w15:val="{FB5CECF2-5928-48C5-8473-23FC5EE23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84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C77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C7781"/>
    <w:rPr>
      <w:sz w:val="24"/>
      <w:szCs w:val="24"/>
    </w:rPr>
  </w:style>
  <w:style w:type="paragraph" w:styleId="Footer">
    <w:name w:val="footer"/>
    <w:basedOn w:val="Normal"/>
    <w:link w:val="FooterChar"/>
    <w:rsid w:val="00EC77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C778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6D90C-CDA0-4393-B99A-3EC07135C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علوم پزشکی و خدمات بهداشتی درمانی جندی شاپور اهواز</vt:lpstr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علوم پزشکی و خدمات بهداشتی درمانی جندی شاپور اهواز</dc:title>
  <dc:creator>amooz-katanbaf</dc:creator>
  <cp:lastModifiedBy>ASUS ZENBOOK</cp:lastModifiedBy>
  <cp:revision>29</cp:revision>
  <dcterms:created xsi:type="dcterms:W3CDTF">2021-11-02T07:27:00Z</dcterms:created>
  <dcterms:modified xsi:type="dcterms:W3CDTF">2025-10-01T05:28:00Z</dcterms:modified>
</cp:coreProperties>
</file>